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258C" w:rsidRDefault="00FF258C" w:rsidP="00CC346E">
      <w:pPr>
        <w:spacing w:line="480" w:lineRule="auto"/>
        <w:rPr>
          <w:rFonts w:ascii="Times New Roman" w:hAnsi="Times New Roman" w:cs="Times New Roman"/>
          <w:sz w:val="24"/>
          <w:szCs w:val="24"/>
        </w:rPr>
      </w:pPr>
    </w:p>
    <w:p w:rsidR="00FF258C" w:rsidRDefault="00FF258C" w:rsidP="00CC346E">
      <w:pPr>
        <w:spacing w:line="480" w:lineRule="auto"/>
        <w:rPr>
          <w:rFonts w:ascii="Times New Roman" w:hAnsi="Times New Roman" w:cs="Times New Roman"/>
          <w:sz w:val="24"/>
          <w:szCs w:val="24"/>
        </w:rPr>
      </w:pPr>
    </w:p>
    <w:p w:rsidR="005D5FDF" w:rsidRDefault="005D5FDF" w:rsidP="005D5FDF">
      <w:pPr>
        <w:spacing w:line="480" w:lineRule="auto"/>
        <w:jc w:val="center"/>
        <w:rPr>
          <w:rFonts w:ascii="Times New Roman" w:hAnsi="Times New Roman" w:cs="Times New Roman"/>
        </w:rPr>
      </w:pPr>
    </w:p>
    <w:p w:rsidR="005D5FDF" w:rsidRDefault="005D5FDF" w:rsidP="005D5FDF">
      <w:pPr>
        <w:spacing w:line="480" w:lineRule="auto"/>
        <w:jc w:val="center"/>
        <w:rPr>
          <w:rFonts w:ascii="Times New Roman" w:hAnsi="Times New Roman" w:cs="Times New Roman"/>
        </w:rPr>
      </w:pPr>
    </w:p>
    <w:p w:rsidR="005D5FDF" w:rsidRPr="005D5FDF" w:rsidRDefault="005D5FDF" w:rsidP="005D5FDF">
      <w:pPr>
        <w:spacing w:line="480" w:lineRule="auto"/>
        <w:jc w:val="center"/>
        <w:rPr>
          <w:rFonts w:ascii="Times New Roman" w:hAnsi="Times New Roman" w:cs="Times New Roman"/>
          <w:sz w:val="24"/>
        </w:rPr>
      </w:pPr>
      <w:r w:rsidRPr="005D5FDF">
        <w:rPr>
          <w:rFonts w:ascii="Times New Roman" w:hAnsi="Times New Roman" w:cs="Times New Roman"/>
          <w:sz w:val="24"/>
        </w:rPr>
        <w:t xml:space="preserve">Communication skills </w:t>
      </w:r>
    </w:p>
    <w:p w:rsidR="005D5FDF" w:rsidRPr="005D5FDF" w:rsidRDefault="005D5FDF" w:rsidP="005D5FDF">
      <w:pPr>
        <w:spacing w:line="480" w:lineRule="auto"/>
        <w:jc w:val="center"/>
        <w:rPr>
          <w:rFonts w:ascii="Times New Roman" w:hAnsi="Times New Roman" w:cs="Times New Roman"/>
          <w:sz w:val="24"/>
        </w:rPr>
      </w:pPr>
      <w:r w:rsidRPr="005D5FDF">
        <w:rPr>
          <w:rFonts w:ascii="Times New Roman" w:hAnsi="Times New Roman" w:cs="Times New Roman"/>
          <w:sz w:val="24"/>
        </w:rPr>
        <w:t>Name</w:t>
      </w:r>
    </w:p>
    <w:p w:rsidR="005D5FDF" w:rsidRPr="005D5FDF" w:rsidRDefault="005D5FDF" w:rsidP="005D5FDF">
      <w:pPr>
        <w:spacing w:line="480" w:lineRule="auto"/>
        <w:jc w:val="center"/>
        <w:rPr>
          <w:rFonts w:ascii="Times New Roman" w:hAnsi="Times New Roman" w:cs="Times New Roman"/>
          <w:sz w:val="24"/>
        </w:rPr>
      </w:pPr>
      <w:r w:rsidRPr="005D5FDF">
        <w:rPr>
          <w:rFonts w:ascii="Times New Roman" w:hAnsi="Times New Roman" w:cs="Times New Roman"/>
          <w:sz w:val="24"/>
        </w:rPr>
        <w:t>Institution</w:t>
      </w:r>
    </w:p>
    <w:p w:rsidR="005D5FDF" w:rsidRPr="005D5FDF" w:rsidRDefault="005D5FDF" w:rsidP="005D5FDF">
      <w:pPr>
        <w:spacing w:line="480" w:lineRule="auto"/>
        <w:jc w:val="center"/>
        <w:rPr>
          <w:rFonts w:ascii="Times New Roman" w:hAnsi="Times New Roman" w:cs="Times New Roman"/>
          <w:sz w:val="24"/>
        </w:rPr>
      </w:pPr>
      <w:r w:rsidRPr="005D5FDF">
        <w:rPr>
          <w:rFonts w:ascii="Times New Roman" w:hAnsi="Times New Roman" w:cs="Times New Roman"/>
          <w:sz w:val="24"/>
        </w:rPr>
        <w:t>Course</w:t>
      </w:r>
    </w:p>
    <w:p w:rsidR="005D5FDF" w:rsidRPr="005D5FDF" w:rsidRDefault="005D5FDF" w:rsidP="005D5FDF">
      <w:pPr>
        <w:spacing w:line="480" w:lineRule="auto"/>
        <w:jc w:val="center"/>
        <w:rPr>
          <w:rFonts w:ascii="Times New Roman" w:hAnsi="Times New Roman" w:cs="Times New Roman"/>
          <w:sz w:val="24"/>
        </w:rPr>
      </w:pPr>
      <w:r w:rsidRPr="005D5FDF">
        <w:rPr>
          <w:rFonts w:ascii="Times New Roman" w:hAnsi="Times New Roman" w:cs="Times New Roman"/>
          <w:sz w:val="24"/>
        </w:rPr>
        <w:t>Professor</w:t>
      </w:r>
    </w:p>
    <w:p w:rsidR="005D5FDF" w:rsidRPr="005D5FDF" w:rsidRDefault="005D5FDF" w:rsidP="005D5FDF">
      <w:pPr>
        <w:spacing w:line="480" w:lineRule="auto"/>
        <w:jc w:val="center"/>
        <w:rPr>
          <w:rFonts w:ascii="Times New Roman" w:hAnsi="Times New Roman" w:cs="Times New Roman"/>
          <w:sz w:val="24"/>
        </w:rPr>
      </w:pPr>
      <w:r w:rsidRPr="005D5FDF">
        <w:rPr>
          <w:rFonts w:ascii="Times New Roman" w:hAnsi="Times New Roman" w:cs="Times New Roman"/>
          <w:sz w:val="24"/>
        </w:rPr>
        <w:t>Date</w:t>
      </w:r>
    </w:p>
    <w:p w:rsidR="00FF258C" w:rsidRDefault="00FF258C" w:rsidP="00CC346E">
      <w:pPr>
        <w:spacing w:line="480" w:lineRule="auto"/>
        <w:rPr>
          <w:rFonts w:ascii="Times New Roman" w:hAnsi="Times New Roman" w:cs="Times New Roman"/>
          <w:sz w:val="24"/>
          <w:szCs w:val="24"/>
        </w:rPr>
      </w:pPr>
    </w:p>
    <w:p w:rsidR="00FF258C" w:rsidRDefault="00FF258C" w:rsidP="00CC346E">
      <w:pPr>
        <w:spacing w:line="480" w:lineRule="auto"/>
        <w:rPr>
          <w:rFonts w:ascii="Times New Roman" w:hAnsi="Times New Roman" w:cs="Times New Roman"/>
          <w:sz w:val="24"/>
          <w:szCs w:val="24"/>
        </w:rPr>
      </w:pPr>
    </w:p>
    <w:p w:rsidR="00FF258C" w:rsidRDefault="00FF258C" w:rsidP="00CC346E">
      <w:pPr>
        <w:spacing w:line="480" w:lineRule="auto"/>
        <w:rPr>
          <w:rFonts w:ascii="Times New Roman" w:hAnsi="Times New Roman" w:cs="Times New Roman"/>
          <w:sz w:val="24"/>
          <w:szCs w:val="24"/>
        </w:rPr>
      </w:pPr>
    </w:p>
    <w:p w:rsidR="00FF258C" w:rsidRDefault="00FF258C" w:rsidP="00CC346E">
      <w:pPr>
        <w:spacing w:line="480" w:lineRule="auto"/>
        <w:rPr>
          <w:rFonts w:ascii="Times New Roman" w:hAnsi="Times New Roman" w:cs="Times New Roman"/>
          <w:sz w:val="24"/>
          <w:szCs w:val="24"/>
        </w:rPr>
      </w:pPr>
    </w:p>
    <w:p w:rsidR="00FF258C" w:rsidRDefault="00FF258C" w:rsidP="00CC346E">
      <w:pPr>
        <w:spacing w:line="480" w:lineRule="auto"/>
        <w:rPr>
          <w:rFonts w:ascii="Times New Roman" w:hAnsi="Times New Roman" w:cs="Times New Roman"/>
          <w:sz w:val="24"/>
          <w:szCs w:val="24"/>
        </w:rPr>
      </w:pPr>
    </w:p>
    <w:p w:rsidR="00FF258C" w:rsidRDefault="00FF258C" w:rsidP="00CC346E">
      <w:pPr>
        <w:spacing w:line="480" w:lineRule="auto"/>
        <w:rPr>
          <w:rFonts w:ascii="Times New Roman" w:hAnsi="Times New Roman" w:cs="Times New Roman"/>
          <w:sz w:val="24"/>
          <w:szCs w:val="24"/>
        </w:rPr>
      </w:pPr>
    </w:p>
    <w:p w:rsidR="00FF258C" w:rsidRDefault="00FF258C" w:rsidP="00CC346E">
      <w:pPr>
        <w:spacing w:line="480" w:lineRule="auto"/>
        <w:rPr>
          <w:rFonts w:ascii="Times New Roman" w:hAnsi="Times New Roman" w:cs="Times New Roman"/>
          <w:sz w:val="24"/>
          <w:szCs w:val="24"/>
        </w:rPr>
      </w:pPr>
    </w:p>
    <w:p w:rsidR="00FF258C" w:rsidRDefault="00FF258C" w:rsidP="00CC346E">
      <w:pPr>
        <w:spacing w:line="480" w:lineRule="auto"/>
        <w:rPr>
          <w:rFonts w:ascii="Times New Roman" w:hAnsi="Times New Roman" w:cs="Times New Roman"/>
          <w:sz w:val="24"/>
          <w:szCs w:val="24"/>
        </w:rPr>
      </w:pPr>
    </w:p>
    <w:p w:rsidR="00A96632" w:rsidRDefault="00CC346E"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ony Robbins once said “to effectively communicate, we must realize that we are all different in the way we perceive the world and use this understanding as a guide to our communication with others”. Today, we perceive ourselves as citizens of the globe. Advances is communication technology, social media and the internet have truly changes the world in to a small village. Every day we interact with people of diverse social, economic and cultural backgrounds. To communicate effectively, we must realize that we are communicating with people who view the world differently form the way we do.</w:t>
      </w:r>
    </w:p>
    <w:p w:rsidR="00CC346E" w:rsidRDefault="00CC346E"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we talk every day, not all what we say achieves any effective communication. As I reflected on this </w:t>
      </w:r>
      <w:r w:rsidR="00CD1365">
        <w:rPr>
          <w:rFonts w:ascii="Times New Roman" w:hAnsi="Times New Roman" w:cs="Times New Roman"/>
          <w:sz w:val="24"/>
          <w:szCs w:val="24"/>
        </w:rPr>
        <w:t>assignment, I couldn’t help but reflect on a recent talk I attended.  Sometime early last year, the world was shocked by the killing of George Floyd by a white police officer in full glare of security cameras and witnesses. The ensuing events led to nationwide protests on police brutality and racism. Hundreds of businesses were destroyed and countless scores of people injured. There was a massive social media outcry and protests world-wide.</w:t>
      </w:r>
      <w:r w:rsidR="00BB625E">
        <w:rPr>
          <w:rFonts w:ascii="Times New Roman" w:hAnsi="Times New Roman" w:cs="Times New Roman"/>
          <w:sz w:val="24"/>
          <w:szCs w:val="24"/>
        </w:rPr>
        <w:t xml:space="preserve"> I was actively involved in the protest that followed the event, carrying placards and joining peaceful protests organized by the Black Lives Matter movement. On one occasion of the protest, the mayor of my town unsuccessfully tried to talk the protesters down. The mayor had the right message but the way he put it, led to even more public outrage. I will delve into the mayor’s speech as I try to decipher what was essentially wrong with his speech and draw appropriate lessons from this ordeal.</w:t>
      </w:r>
    </w:p>
    <w:p w:rsidR="00BB625E" w:rsidRDefault="00BB625E"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ayor began his speech by stating that it was within our right to picket and demonstrate peacefully. He then assured that the police and security apparatus was doing everything within their power to ensure that we were given protection as we carried out our demonstrations. After several comments and statements, the mayor’s speech went downhill </w:t>
      </w:r>
      <w:r>
        <w:rPr>
          <w:rFonts w:ascii="Times New Roman" w:hAnsi="Times New Roman" w:cs="Times New Roman"/>
          <w:sz w:val="24"/>
          <w:szCs w:val="24"/>
        </w:rPr>
        <w:lastRenderedPageBreak/>
        <w:t xml:space="preserve">pretty fast. The mayor was evidently downplaying the seriousness of George Floyd’s death. He stated that while the incident was </w:t>
      </w:r>
      <w:r w:rsidR="00502A2B">
        <w:rPr>
          <w:rFonts w:ascii="Times New Roman" w:hAnsi="Times New Roman" w:cs="Times New Roman"/>
          <w:sz w:val="24"/>
          <w:szCs w:val="24"/>
        </w:rPr>
        <w:t>sad, it wasn’t anything our society hadn’t experienced in the past. The mayor talked about how, in the years preceding the civil war, it was common place for black slaves to be killed by white police officers. The crowd was growing agitated; the mayor evidently wasn’t paying attention to the impact his message was having. The mayor, ignorantly, went ahead to present tell the crowd that, from police reports, there had been an increase in crime perpetrated by African-American men and that it was necessary for the police to act swiftly to compact this trend. The crowd had had enough of the mayor’s speech. The protest which had begun peacefully turned violent. Angry chants rent the air and the mayor was physically attacked by angry protesters. So, what had turned the protest violent and what could have been done differently to prevent violence?</w:t>
      </w:r>
    </w:p>
    <w:p w:rsidR="00502A2B" w:rsidRDefault="00502A2B"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the mayor’s sentiments on black men and crime were somewhat true, he stated them in the wrong context. According to research, a third of all young black men are currently within the American prisons. Black people have been described as six times more likely to go to prison as compared to their white counterparts. </w:t>
      </w:r>
      <w:r w:rsidR="00B44B9D">
        <w:rPr>
          <w:rFonts w:ascii="Times New Roman" w:hAnsi="Times New Roman" w:cs="Times New Roman"/>
          <w:sz w:val="24"/>
          <w:szCs w:val="24"/>
        </w:rPr>
        <w:t>(Tonry</w:t>
      </w:r>
      <w:r>
        <w:rPr>
          <w:rFonts w:ascii="Times New Roman" w:hAnsi="Times New Roman" w:cs="Times New Roman"/>
          <w:sz w:val="24"/>
          <w:szCs w:val="24"/>
        </w:rPr>
        <w:t xml:space="preserve"> and Melewiski. 2008)</w:t>
      </w:r>
      <w:r w:rsidR="008A6E12">
        <w:rPr>
          <w:rFonts w:ascii="Times New Roman" w:hAnsi="Times New Roman" w:cs="Times New Roman"/>
          <w:sz w:val="24"/>
          <w:szCs w:val="24"/>
        </w:rPr>
        <w:t xml:space="preserve">. Clearly, something needs to be done to address the root cause of black men sinking into crime and drugs. The mayor had taken </w:t>
      </w:r>
      <w:r w:rsidR="00673742">
        <w:rPr>
          <w:rFonts w:ascii="Times New Roman" w:hAnsi="Times New Roman" w:cs="Times New Roman"/>
          <w:sz w:val="24"/>
          <w:szCs w:val="24"/>
        </w:rPr>
        <w:t xml:space="preserve">a judgmental stance, portraying that maybe George Floyd had deserved what had begotten him. </w:t>
      </w:r>
    </w:p>
    <w:p w:rsidR="00673742" w:rsidRDefault="00673742"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ayor was also historically insensitive. The story of slavery and subsequent fight for freedom evokes deep emotions among the African-American citizens of America. The untold cruelty and injustice that the slaves were subjected to and the structural racism that was openly practices has caused anger and grief among many citizens. The mayor’s choice to refer to this dark period in our history displayed lack of communication skills and social empathy.</w:t>
      </w:r>
    </w:p>
    <w:p w:rsidR="00673742" w:rsidRDefault="00673742"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mayor failed at one fundamental principle of effective communication: identification of culture and views of the audience. The majority of protesters were African-Americans. These protesters were seething with raw emotions of anger, betrayal and feelings of oppression. The mayor didn’t appreciate that the ethnicity of an audience influences the way they perceive information. The mayor’s choice to use controversial examples to push his points was ill advised and led to the protesters outburst.</w:t>
      </w:r>
    </w:p>
    <w:p w:rsidR="00502A2B" w:rsidRDefault="00673742"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ayor’s listening skills were evidently lacking. Any speaker who wants to effectively communicate, must pay keen attention to the impact their words are having on the audience. When the mayor began his speech, the audience was generally attentive and paying attention to what he was saying. As the mayor began uttering insensitive remarks the crowd was evidently agitated. The mayor should have taken the cue to change his speech or to stop all together. At the end of the speech, the crowd was fired up and turned violent. Evidently, had the mayor been keen on his audience’s reception the crowd wouldn’t have turned violent.</w:t>
      </w:r>
    </w:p>
    <w:p w:rsidR="00FF258C" w:rsidRDefault="00FF258C"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t>From the violence that ensues, it was evident that the mayor had failed at convincing the people to disband the protest and go home. Pathos, the Greek philosopher once said:</w:t>
      </w:r>
    </w:p>
    <w:p w:rsidR="00FF258C" w:rsidRDefault="00B44B9D" w:rsidP="005D5FD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w:t>
      </w:r>
      <w:bookmarkStart w:id="0" w:name="_GoBack"/>
      <w:bookmarkEnd w:id="0"/>
      <w:r>
        <w:rPr>
          <w:rFonts w:ascii="Times New Roman" w:hAnsi="Times New Roman" w:cs="Times New Roman"/>
          <w:sz w:val="24"/>
          <w:szCs w:val="24"/>
        </w:rPr>
        <w:t>As</w:t>
      </w:r>
      <w:r w:rsidR="00FF258C">
        <w:rPr>
          <w:rFonts w:ascii="Times New Roman" w:hAnsi="Times New Roman" w:cs="Times New Roman"/>
          <w:sz w:val="24"/>
          <w:szCs w:val="24"/>
        </w:rPr>
        <w:t xml:space="preserve"> much as we like to think that the majority of our decisions are based on fact and logic, research shows that at the point of decisions, emotions are very important for choosing. The emotions of an audience will be stirred through metaphor, amplification, storytelling and by presenting the topic in a way that demonstrates empathy and understanding. Fail to do this, and they will resist both you and your reasoned arguments”</w:t>
      </w:r>
    </w:p>
    <w:p w:rsidR="00FF258C" w:rsidRDefault="00FF258C"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Going by Plato’s sentiments quoted above, the mayor failed terribly at his speech. Not only did the mayor fail to appreciate the cultural and ethnic background, he also failed at understanding the emotions that were dominant among the audience.</w:t>
      </w:r>
    </w:p>
    <w:p w:rsidR="00673742" w:rsidRDefault="00673742"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I left the protest later that night, I wondered if my communication skills in the past could have been like the mayor’</w:t>
      </w:r>
      <w:r w:rsidR="00FF258C">
        <w:rPr>
          <w:rFonts w:ascii="Times New Roman" w:hAnsi="Times New Roman" w:cs="Times New Roman"/>
          <w:sz w:val="24"/>
          <w:szCs w:val="24"/>
        </w:rPr>
        <w:t xml:space="preserve">s. As a citizen of the globe, I am actively engaged in discussions with people I’d probably never meet in real life. Through social media, I have expressed my thought and beliefs without essentially considering the impact my messages would have on the audiences. I have been actively engaged in online discussions, polls, criticism and sometimes even “online war”. </w:t>
      </w:r>
    </w:p>
    <w:p w:rsidR="00FF258C" w:rsidRDefault="00FF258C"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t>I have realized that some element of how I communicate need to improve. Having the background of my audience in mind as I communicate will improve how I structure my messages and how I package them. Everyone has a different world-view which ultimately affects how they respond to messages. Appreciating the diversity of our views and opinions will go a long way in improving my communication skills.</w:t>
      </w:r>
    </w:p>
    <w:p w:rsidR="00FF258C" w:rsidRDefault="00FF258C" w:rsidP="005D5FDF">
      <w:pPr>
        <w:spacing w:line="480" w:lineRule="auto"/>
        <w:ind w:firstLine="720"/>
        <w:rPr>
          <w:rFonts w:ascii="Times New Roman" w:hAnsi="Times New Roman" w:cs="Times New Roman"/>
          <w:sz w:val="24"/>
          <w:szCs w:val="24"/>
        </w:rPr>
      </w:pPr>
      <w:r>
        <w:rPr>
          <w:rFonts w:ascii="Times New Roman" w:hAnsi="Times New Roman" w:cs="Times New Roman"/>
          <w:sz w:val="24"/>
          <w:szCs w:val="24"/>
        </w:rPr>
        <w:t>I will also need to improve my listening and observation skills. Observing the non-verbal cues and listening to the verbal feedback of my audience will improve the effectiveness of any communication I undertake. I will also aspire to maintain better eye contact with my listeners to ensure that I correctly judge how they are perceiving my message.</w:t>
      </w:r>
    </w:p>
    <w:p w:rsidR="00502A2B" w:rsidRDefault="00FF258C" w:rsidP="00A03DD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importance of effective communication cannot be downplayed. People who identify themselves as global citizen should place a greater urgency to master communication skills that ensure they communicate in a way that is morally, culturally and socially accepta</w:t>
      </w:r>
      <w:r w:rsidR="005D5FDF">
        <w:rPr>
          <w:rFonts w:ascii="Times New Roman" w:hAnsi="Times New Roman" w:cs="Times New Roman"/>
          <w:sz w:val="24"/>
          <w:szCs w:val="24"/>
        </w:rPr>
        <w:t>ble among other global citizens.</w:t>
      </w:r>
    </w:p>
    <w:p w:rsidR="00502A2B" w:rsidRPr="00A03DD9" w:rsidRDefault="00502A2B" w:rsidP="00A03DD9">
      <w:pPr>
        <w:spacing w:line="480" w:lineRule="auto"/>
        <w:jc w:val="center"/>
        <w:rPr>
          <w:rFonts w:ascii="Times New Roman" w:hAnsi="Times New Roman" w:cs="Times New Roman"/>
          <w:b/>
          <w:sz w:val="24"/>
          <w:szCs w:val="24"/>
        </w:rPr>
      </w:pPr>
      <w:r w:rsidRPr="00A03DD9">
        <w:rPr>
          <w:rFonts w:ascii="Times New Roman" w:hAnsi="Times New Roman" w:cs="Times New Roman"/>
          <w:b/>
          <w:sz w:val="24"/>
          <w:szCs w:val="24"/>
        </w:rPr>
        <w:lastRenderedPageBreak/>
        <w:t>References</w:t>
      </w:r>
    </w:p>
    <w:p w:rsidR="00502A2B" w:rsidRPr="00502A2B" w:rsidRDefault="00502A2B" w:rsidP="00502A2B">
      <w:pPr>
        <w:spacing w:line="480" w:lineRule="auto"/>
        <w:ind w:left="720" w:hanging="720"/>
        <w:rPr>
          <w:rFonts w:ascii="Times New Roman" w:hAnsi="Times New Roman" w:cs="Times New Roman"/>
          <w:sz w:val="24"/>
          <w:szCs w:val="24"/>
        </w:rPr>
      </w:pPr>
      <w:r w:rsidRPr="00502A2B">
        <w:rPr>
          <w:rFonts w:ascii="Times New Roman" w:hAnsi="Times New Roman" w:cs="Times New Roman"/>
          <w:color w:val="222222"/>
          <w:sz w:val="24"/>
          <w:szCs w:val="24"/>
          <w:shd w:val="clear" w:color="auto" w:fill="FFFFFF"/>
        </w:rPr>
        <w:t>Tonry, M., &amp; Melewski, M. (2008). The malign effects of drug and crime control policies on black Americans. </w:t>
      </w:r>
      <w:r w:rsidRPr="00502A2B">
        <w:rPr>
          <w:rFonts w:ascii="Times New Roman" w:hAnsi="Times New Roman" w:cs="Times New Roman"/>
          <w:i/>
          <w:iCs/>
          <w:color w:val="222222"/>
          <w:sz w:val="24"/>
          <w:szCs w:val="24"/>
          <w:shd w:val="clear" w:color="auto" w:fill="FFFFFF"/>
        </w:rPr>
        <w:t>Crime and justice</w:t>
      </w:r>
      <w:r w:rsidRPr="00502A2B">
        <w:rPr>
          <w:rFonts w:ascii="Times New Roman" w:hAnsi="Times New Roman" w:cs="Times New Roman"/>
          <w:color w:val="222222"/>
          <w:sz w:val="24"/>
          <w:szCs w:val="24"/>
          <w:shd w:val="clear" w:color="auto" w:fill="FFFFFF"/>
        </w:rPr>
        <w:t>, </w:t>
      </w:r>
      <w:r w:rsidRPr="00502A2B">
        <w:rPr>
          <w:rFonts w:ascii="Times New Roman" w:hAnsi="Times New Roman" w:cs="Times New Roman"/>
          <w:i/>
          <w:iCs/>
          <w:color w:val="222222"/>
          <w:sz w:val="24"/>
          <w:szCs w:val="24"/>
          <w:shd w:val="clear" w:color="auto" w:fill="FFFFFF"/>
        </w:rPr>
        <w:t>37</w:t>
      </w:r>
      <w:r w:rsidRPr="00502A2B">
        <w:rPr>
          <w:rFonts w:ascii="Times New Roman" w:hAnsi="Times New Roman" w:cs="Times New Roman"/>
          <w:color w:val="222222"/>
          <w:sz w:val="24"/>
          <w:szCs w:val="24"/>
          <w:shd w:val="clear" w:color="auto" w:fill="FFFFFF"/>
        </w:rPr>
        <w:t>(1), 1-44.</w:t>
      </w:r>
    </w:p>
    <w:sectPr w:rsidR="00502A2B" w:rsidRPr="00502A2B" w:rsidSect="00FF258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61CA" w:rsidRDefault="009661CA" w:rsidP="00FF258C">
      <w:pPr>
        <w:spacing w:after="0" w:line="240" w:lineRule="auto"/>
      </w:pPr>
      <w:r>
        <w:separator/>
      </w:r>
    </w:p>
  </w:endnote>
  <w:endnote w:type="continuationSeparator" w:id="0">
    <w:p w:rsidR="009661CA" w:rsidRDefault="009661CA" w:rsidP="00FF2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61CA" w:rsidRDefault="009661CA" w:rsidP="00FF258C">
      <w:pPr>
        <w:spacing w:after="0" w:line="240" w:lineRule="auto"/>
      </w:pPr>
      <w:r>
        <w:separator/>
      </w:r>
    </w:p>
  </w:footnote>
  <w:footnote w:type="continuationSeparator" w:id="0">
    <w:p w:rsidR="009661CA" w:rsidRDefault="009661CA" w:rsidP="00FF2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5FDF" w:rsidRPr="005D5FDF" w:rsidRDefault="005D5FDF">
    <w:pPr>
      <w:pStyle w:val="Header"/>
      <w:jc w:val="right"/>
      <w:rPr>
        <w:rFonts w:ascii="Times New Roman" w:hAnsi="Times New Roman" w:cs="Times New Roman"/>
        <w:sz w:val="24"/>
        <w:szCs w:val="24"/>
      </w:rPr>
    </w:pPr>
    <w:r w:rsidRPr="005D5FDF">
      <w:rPr>
        <w:rFonts w:ascii="Times New Roman" w:hAnsi="Times New Roman" w:cs="Times New Roman"/>
        <w:sz w:val="24"/>
        <w:szCs w:val="24"/>
      </w:rPr>
      <w:t>COMMUNICATION SKILLS FOR GLOBAL CITIZENS</w:t>
    </w:r>
    <w:sdt>
      <w:sdtPr>
        <w:rPr>
          <w:rFonts w:ascii="Times New Roman" w:hAnsi="Times New Roman" w:cs="Times New Roman"/>
          <w:sz w:val="24"/>
          <w:szCs w:val="24"/>
        </w:rPr>
        <w:id w:val="-1174177864"/>
        <w:docPartObj>
          <w:docPartGallery w:val="Page Numbers (Top of Page)"/>
          <w:docPartUnique/>
        </w:docPartObj>
      </w:sdtPr>
      <w:sdtEndPr>
        <w:rPr>
          <w:noProof/>
        </w:rPr>
      </w:sdtEndPr>
      <w:sdtContent>
        <w:r>
          <w:rPr>
            <w:rFonts w:ascii="Times New Roman" w:hAnsi="Times New Roman" w:cs="Times New Roman"/>
            <w:sz w:val="24"/>
            <w:szCs w:val="24"/>
          </w:rPr>
          <w:tab/>
        </w:r>
        <w:r w:rsidRPr="005D5FDF">
          <w:rPr>
            <w:rFonts w:ascii="Times New Roman" w:hAnsi="Times New Roman" w:cs="Times New Roman"/>
            <w:sz w:val="24"/>
            <w:szCs w:val="24"/>
          </w:rPr>
          <w:fldChar w:fldCharType="begin"/>
        </w:r>
        <w:r w:rsidRPr="005D5FDF">
          <w:rPr>
            <w:rFonts w:ascii="Times New Roman" w:hAnsi="Times New Roman" w:cs="Times New Roman"/>
            <w:sz w:val="24"/>
            <w:szCs w:val="24"/>
          </w:rPr>
          <w:instrText xml:space="preserve"> PAGE   \* MERGEFORMAT </w:instrText>
        </w:r>
        <w:r w:rsidRPr="005D5FDF">
          <w:rPr>
            <w:rFonts w:ascii="Times New Roman" w:hAnsi="Times New Roman" w:cs="Times New Roman"/>
            <w:sz w:val="24"/>
            <w:szCs w:val="24"/>
          </w:rPr>
          <w:fldChar w:fldCharType="separate"/>
        </w:r>
        <w:r w:rsidR="00B44B9D">
          <w:rPr>
            <w:rFonts w:ascii="Times New Roman" w:hAnsi="Times New Roman" w:cs="Times New Roman"/>
            <w:noProof/>
            <w:sz w:val="24"/>
            <w:szCs w:val="24"/>
          </w:rPr>
          <w:t>6</w:t>
        </w:r>
        <w:r w:rsidRPr="005D5FDF">
          <w:rPr>
            <w:rFonts w:ascii="Times New Roman" w:hAnsi="Times New Roman" w:cs="Times New Roman"/>
            <w:noProof/>
            <w:sz w:val="24"/>
            <w:szCs w:val="24"/>
          </w:rPr>
          <w:fldChar w:fldCharType="end"/>
        </w:r>
      </w:sdtContent>
    </w:sdt>
  </w:p>
  <w:p w:rsidR="005D5FDF" w:rsidRPr="005D5FDF" w:rsidRDefault="005D5FD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258C" w:rsidRPr="00FF258C" w:rsidRDefault="00FF258C">
    <w:pPr>
      <w:pStyle w:val="Header"/>
      <w:jc w:val="right"/>
      <w:rPr>
        <w:rFonts w:ascii="Times New Roman" w:hAnsi="Times New Roman" w:cs="Times New Roman"/>
        <w:sz w:val="24"/>
        <w:szCs w:val="24"/>
      </w:rPr>
    </w:pPr>
    <w:r w:rsidRPr="00FF258C">
      <w:rPr>
        <w:rFonts w:ascii="Times New Roman" w:hAnsi="Times New Roman" w:cs="Times New Roman"/>
        <w:sz w:val="24"/>
        <w:szCs w:val="24"/>
      </w:rPr>
      <w:t>Running Head: COMMUNICATION SKILLS</w:t>
    </w:r>
    <w:r w:rsidRPr="00FF258C">
      <w:rPr>
        <w:rFonts w:ascii="Times New Roman" w:hAnsi="Times New Roman" w:cs="Times New Roman"/>
        <w:sz w:val="24"/>
        <w:szCs w:val="24"/>
      </w:rPr>
      <w:tab/>
    </w:r>
    <w:r w:rsidRPr="00FF258C">
      <w:rPr>
        <w:rFonts w:ascii="Times New Roman" w:hAnsi="Times New Roman" w:cs="Times New Roman"/>
        <w:sz w:val="24"/>
        <w:szCs w:val="24"/>
      </w:rPr>
      <w:tab/>
    </w:r>
    <w:sdt>
      <w:sdtPr>
        <w:rPr>
          <w:rFonts w:ascii="Times New Roman" w:hAnsi="Times New Roman" w:cs="Times New Roman"/>
          <w:sz w:val="24"/>
          <w:szCs w:val="24"/>
        </w:rPr>
        <w:id w:val="-4362663"/>
        <w:docPartObj>
          <w:docPartGallery w:val="Page Numbers (Top of Page)"/>
          <w:docPartUnique/>
        </w:docPartObj>
      </w:sdtPr>
      <w:sdtEndPr>
        <w:rPr>
          <w:noProof/>
        </w:rPr>
      </w:sdtEndPr>
      <w:sdtContent>
        <w:r w:rsidRPr="00FF258C">
          <w:rPr>
            <w:rFonts w:ascii="Times New Roman" w:hAnsi="Times New Roman" w:cs="Times New Roman"/>
            <w:sz w:val="24"/>
            <w:szCs w:val="24"/>
          </w:rPr>
          <w:fldChar w:fldCharType="begin"/>
        </w:r>
        <w:r w:rsidRPr="00FF258C">
          <w:rPr>
            <w:rFonts w:ascii="Times New Roman" w:hAnsi="Times New Roman" w:cs="Times New Roman"/>
            <w:sz w:val="24"/>
            <w:szCs w:val="24"/>
          </w:rPr>
          <w:instrText xml:space="preserve"> PAGE   \* MERGEFORMAT </w:instrText>
        </w:r>
        <w:r w:rsidRPr="00FF258C">
          <w:rPr>
            <w:rFonts w:ascii="Times New Roman" w:hAnsi="Times New Roman" w:cs="Times New Roman"/>
            <w:sz w:val="24"/>
            <w:szCs w:val="24"/>
          </w:rPr>
          <w:fldChar w:fldCharType="separate"/>
        </w:r>
        <w:r w:rsidR="00B44B9D">
          <w:rPr>
            <w:rFonts w:ascii="Times New Roman" w:hAnsi="Times New Roman" w:cs="Times New Roman"/>
            <w:noProof/>
            <w:sz w:val="24"/>
            <w:szCs w:val="24"/>
          </w:rPr>
          <w:t>1</w:t>
        </w:r>
        <w:r w:rsidRPr="00FF258C">
          <w:rPr>
            <w:rFonts w:ascii="Times New Roman" w:hAnsi="Times New Roman" w:cs="Times New Roman"/>
            <w:noProof/>
            <w:sz w:val="24"/>
            <w:szCs w:val="24"/>
          </w:rPr>
          <w:fldChar w:fldCharType="end"/>
        </w:r>
      </w:sdtContent>
    </w:sdt>
  </w:p>
  <w:p w:rsidR="00FF258C" w:rsidRPr="00FF258C" w:rsidRDefault="00FF258C">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TW0MDc1NjY2NzBQ0lEKTi0uzszPAykwrAUAFvACdCwAAAA="/>
  </w:docVars>
  <w:rsids>
    <w:rsidRoot w:val="00CC346E"/>
    <w:rsid w:val="00502A2B"/>
    <w:rsid w:val="005D5FDF"/>
    <w:rsid w:val="00673742"/>
    <w:rsid w:val="008A6E12"/>
    <w:rsid w:val="009661CA"/>
    <w:rsid w:val="00A014E9"/>
    <w:rsid w:val="00A03DD9"/>
    <w:rsid w:val="00A96632"/>
    <w:rsid w:val="00B44B9D"/>
    <w:rsid w:val="00BB625E"/>
    <w:rsid w:val="00CC346E"/>
    <w:rsid w:val="00CD1365"/>
    <w:rsid w:val="00FF2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B442BB5-BCD4-4980-A765-4E2D4230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5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58C"/>
  </w:style>
  <w:style w:type="paragraph" w:styleId="Footer">
    <w:name w:val="footer"/>
    <w:basedOn w:val="Normal"/>
    <w:link w:val="FooterChar"/>
    <w:uiPriority w:val="99"/>
    <w:unhideWhenUsed/>
    <w:rsid w:val="00FF25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54</Words>
  <Characters>65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hp</cp:lastModifiedBy>
  <cp:revision>2</cp:revision>
  <dcterms:created xsi:type="dcterms:W3CDTF">2021-03-17T15:27:00Z</dcterms:created>
  <dcterms:modified xsi:type="dcterms:W3CDTF">2021-03-17T15:27:00Z</dcterms:modified>
</cp:coreProperties>
</file>